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51171" w14:textId="121F10B0" w:rsidR="0037566C" w:rsidRPr="00375B06" w:rsidRDefault="0037566C">
      <w:pPr>
        <w:rPr>
          <w:sz w:val="28"/>
          <w:szCs w:val="28"/>
        </w:rPr>
      </w:pPr>
      <w:r w:rsidRPr="00375B06">
        <w:rPr>
          <w:sz w:val="28"/>
          <w:szCs w:val="28"/>
        </w:rPr>
        <w:t>Add the following vectors and round to one decimal place.</w:t>
      </w:r>
      <w:r w:rsidR="00375B06" w:rsidRPr="00375B06">
        <w:rPr>
          <w:sz w:val="28"/>
          <w:szCs w:val="28"/>
        </w:rPr>
        <w:t xml:space="preserve"> </w:t>
      </w:r>
    </w:p>
    <w:p w14:paraId="32114584" w14:textId="5D5CF64D" w:rsidR="00A05DDF" w:rsidRDefault="00AA6E63">
      <w:r>
        <w:rPr>
          <w:noProof/>
        </w:rPr>
        <w:drawing>
          <wp:inline distT="0" distB="0" distL="0" distR="0" wp14:anchorId="2B0CE87E" wp14:editId="7B969E6A">
            <wp:extent cx="3195638" cy="316491"/>
            <wp:effectExtent l="0" t="0" r="508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71348" cy="323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1CA81" w14:textId="4D415EE1" w:rsidR="00375B06" w:rsidRDefault="00375B06">
      <w:r w:rsidRPr="00375B06">
        <w:rPr>
          <w:noProof/>
          <w:sz w:val="28"/>
          <w:szCs w:val="28"/>
        </w:rPr>
        <w:t>Below is an example</w:t>
      </w:r>
      <w:r w:rsidRPr="00375B06">
        <w:rPr>
          <w:sz w:val="28"/>
          <w:szCs w:val="28"/>
        </w:rPr>
        <w:t xml:space="preserve"> of the way I need the problem answered.</w:t>
      </w:r>
    </w:p>
    <w:p w14:paraId="026050B6" w14:textId="6E298E14" w:rsidR="00375B06" w:rsidRDefault="00375B06">
      <w:r>
        <w:rPr>
          <w:noProof/>
        </w:rPr>
        <w:drawing>
          <wp:inline distT="0" distB="0" distL="0" distR="0" wp14:anchorId="617358E5" wp14:editId="5F232FA9">
            <wp:extent cx="5943600" cy="5798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A9FEA" w14:textId="77777777" w:rsidR="00364F9D" w:rsidRDefault="00364F9D">
      <w:pPr>
        <w:rPr>
          <w:noProof/>
          <w:sz w:val="28"/>
          <w:szCs w:val="28"/>
        </w:rPr>
      </w:pPr>
    </w:p>
    <w:p w14:paraId="55DC5E2C" w14:textId="77777777" w:rsidR="00364F9D" w:rsidRDefault="00364F9D">
      <w:pPr>
        <w:rPr>
          <w:noProof/>
          <w:sz w:val="28"/>
          <w:szCs w:val="28"/>
        </w:rPr>
      </w:pPr>
    </w:p>
    <w:p w14:paraId="4B3C97DE" w14:textId="4EC92D04" w:rsidR="00364F9D" w:rsidRDefault="00364F9D">
      <w:pPr>
        <w:rPr>
          <w:sz w:val="28"/>
          <w:szCs w:val="28"/>
        </w:rPr>
      </w:pPr>
      <w:r w:rsidRPr="00364F9D">
        <w:rPr>
          <w:noProof/>
          <w:sz w:val="28"/>
          <w:szCs w:val="28"/>
        </w:rPr>
        <w:lastRenderedPageBreak/>
        <w:t>Problem</w:t>
      </w:r>
      <w:r w:rsidRPr="00364F9D">
        <w:rPr>
          <w:sz w:val="28"/>
          <w:szCs w:val="28"/>
        </w:rPr>
        <w:t xml:space="preserve"> 2</w:t>
      </w:r>
      <w:r>
        <w:rPr>
          <w:sz w:val="28"/>
          <w:szCs w:val="28"/>
        </w:rPr>
        <w:t>. Do not round until the final answer, round to one decimal place.</w:t>
      </w:r>
    </w:p>
    <w:p w14:paraId="141AB9FD" w14:textId="0F356B56" w:rsidR="00364F9D" w:rsidRDefault="00364F9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08ACBCF" wp14:editId="1C6F5CBE">
            <wp:extent cx="2952750" cy="744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71989" cy="748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63793E" wp14:editId="762EFF6F">
            <wp:extent cx="2343150" cy="236292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47167" cy="2366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5A497" w14:textId="7D511A28" w:rsidR="00364F9D" w:rsidRDefault="00364F9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74E75AF" wp14:editId="14287D5B">
            <wp:extent cx="2366963" cy="234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47935" cy="24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is…</w:t>
      </w:r>
    </w:p>
    <w:p w14:paraId="432F6A97" w14:textId="4D3437FC" w:rsidR="00364F9D" w:rsidRDefault="00364F9D">
      <w:pPr>
        <w:rPr>
          <w:sz w:val="28"/>
          <w:szCs w:val="28"/>
        </w:rPr>
      </w:pPr>
      <w:r>
        <w:rPr>
          <w:sz w:val="28"/>
          <w:szCs w:val="28"/>
        </w:rPr>
        <w:t xml:space="preserve">Problem 3. The weight W of the crane is… pounds. The tension H in the horizontal rope is… pounds. </w:t>
      </w:r>
      <w:r>
        <w:rPr>
          <w:noProof/>
        </w:rPr>
        <w:drawing>
          <wp:inline distT="0" distB="0" distL="0" distR="0" wp14:anchorId="675497C9" wp14:editId="568DD192">
            <wp:extent cx="5943600" cy="12966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C5DEA22" w14:textId="77777777" w:rsidR="00364F9D" w:rsidRPr="00364F9D" w:rsidRDefault="00364F9D">
      <w:pPr>
        <w:rPr>
          <w:sz w:val="28"/>
          <w:szCs w:val="28"/>
        </w:rPr>
      </w:pPr>
    </w:p>
    <w:sectPr w:rsidR="00364F9D" w:rsidRPr="00364F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7E4C09" w14:textId="77777777" w:rsidR="0037566C" w:rsidRDefault="0037566C" w:rsidP="0037566C">
      <w:pPr>
        <w:spacing w:line="240" w:lineRule="auto"/>
      </w:pPr>
      <w:r>
        <w:separator/>
      </w:r>
    </w:p>
  </w:endnote>
  <w:endnote w:type="continuationSeparator" w:id="0">
    <w:p w14:paraId="0362B343" w14:textId="77777777" w:rsidR="0037566C" w:rsidRDefault="0037566C" w:rsidP="003756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9F128E" w14:textId="77777777" w:rsidR="0037566C" w:rsidRDefault="0037566C" w:rsidP="0037566C">
      <w:pPr>
        <w:spacing w:line="240" w:lineRule="auto"/>
      </w:pPr>
      <w:r>
        <w:separator/>
      </w:r>
    </w:p>
  </w:footnote>
  <w:footnote w:type="continuationSeparator" w:id="0">
    <w:p w14:paraId="5137C0BA" w14:textId="77777777" w:rsidR="0037566C" w:rsidRDefault="0037566C" w:rsidP="0037566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szQ0NTMxtbQwNjFQ0lEKTi0uzszPAykwrgUAKrovSCwAAAA="/>
  </w:docVars>
  <w:rsids>
    <w:rsidRoot w:val="00F52B74"/>
    <w:rsid w:val="00364F9D"/>
    <w:rsid w:val="0037566C"/>
    <w:rsid w:val="00375B06"/>
    <w:rsid w:val="00A05DDF"/>
    <w:rsid w:val="00AA6E63"/>
    <w:rsid w:val="00F52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9AA5A"/>
  <w15:chartTrackingRefBased/>
  <w15:docId w15:val="{CB7A6302-C95B-4AA8-BBB1-D027D93FD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566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566C"/>
  </w:style>
  <w:style w:type="paragraph" w:styleId="Footer">
    <w:name w:val="footer"/>
    <w:basedOn w:val="Normal"/>
    <w:link w:val="FooterChar"/>
    <w:uiPriority w:val="99"/>
    <w:unhideWhenUsed/>
    <w:rsid w:val="0037566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56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6</Words>
  <Characters>265</Characters>
  <Application>Microsoft Office Word</Application>
  <DocSecurity>0</DocSecurity>
  <Lines>2</Lines>
  <Paragraphs>1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e Moncrease</dc:creator>
  <cp:keywords/>
  <dc:description/>
  <cp:lastModifiedBy>Willie Moncrease</cp:lastModifiedBy>
  <cp:revision>5</cp:revision>
  <dcterms:created xsi:type="dcterms:W3CDTF">2017-06-29T00:19:00Z</dcterms:created>
  <dcterms:modified xsi:type="dcterms:W3CDTF">2017-06-29T01:39:00Z</dcterms:modified>
</cp:coreProperties>
</file>